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42D04" w14:textId="71FBDE07" w:rsidR="00834815" w:rsidRPr="006B39C8" w:rsidRDefault="006B39C8" w:rsidP="006B39C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B39C8">
        <w:rPr>
          <w:rFonts w:ascii="Times New Roman" w:hAnsi="Times New Roman" w:cs="Times New Roman"/>
          <w:b/>
          <w:bCs/>
          <w:sz w:val="28"/>
          <w:szCs w:val="28"/>
        </w:rPr>
        <w:t>Lab 11 Tasks</w:t>
      </w:r>
    </w:p>
    <w:p w14:paraId="6681AAF3" w14:textId="48E33EEF" w:rsidR="006B39C8" w:rsidRDefault="006B39C8" w:rsidP="006B39C8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B39C8">
        <w:rPr>
          <w:rFonts w:ascii="Times New Roman" w:hAnsi="Times New Roman" w:cs="Times New Roman"/>
          <w:b/>
          <w:bCs/>
          <w:sz w:val="28"/>
          <w:szCs w:val="28"/>
        </w:rPr>
        <w:t>20K-1052 (S.</w:t>
      </w:r>
      <w:proofErr w:type="gramStart"/>
      <w:r w:rsidRPr="006B39C8">
        <w:rPr>
          <w:rFonts w:ascii="Times New Roman" w:hAnsi="Times New Roman" w:cs="Times New Roman"/>
          <w:b/>
          <w:bCs/>
          <w:sz w:val="28"/>
          <w:szCs w:val="28"/>
        </w:rPr>
        <w:t>M.HASSAN</w:t>
      </w:r>
      <w:proofErr w:type="gramEnd"/>
      <w:r w:rsidRPr="006B39C8">
        <w:rPr>
          <w:rFonts w:ascii="Times New Roman" w:hAnsi="Times New Roman" w:cs="Times New Roman"/>
          <w:b/>
          <w:bCs/>
          <w:sz w:val="28"/>
          <w:szCs w:val="28"/>
        </w:rPr>
        <w:t xml:space="preserve"> ALI)</w:t>
      </w:r>
    </w:p>
    <w:p w14:paraId="50F222CD" w14:textId="1CDE46BD" w:rsidR="006B39C8" w:rsidRPr="00CB1F29" w:rsidRDefault="006B39C8" w:rsidP="006B39C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B1F29">
        <w:rPr>
          <w:rFonts w:ascii="Times New Roman" w:hAnsi="Times New Roman" w:cs="Times New Roman"/>
          <w:b/>
          <w:bCs/>
          <w:sz w:val="28"/>
          <w:szCs w:val="28"/>
        </w:rPr>
        <w:t>Q1.</w:t>
      </w:r>
    </w:p>
    <w:p w14:paraId="0BC3D8BB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>#include&lt;iostream&gt;</w:t>
      </w:r>
    </w:p>
    <w:p w14:paraId="735E3AEC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>using namespace std;</w:t>
      </w:r>
    </w:p>
    <w:p w14:paraId="01076A65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14896582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 xml:space="preserve">class </w:t>
      </w:r>
      <w:proofErr w:type="gramStart"/>
      <w:r w:rsidRPr="006B39C8">
        <w:rPr>
          <w:rFonts w:ascii="Times New Roman" w:hAnsi="Times New Roman" w:cs="Times New Roman"/>
          <w:sz w:val="24"/>
          <w:szCs w:val="24"/>
        </w:rPr>
        <w:t>Employee{</w:t>
      </w:r>
      <w:proofErr w:type="gramEnd"/>
    </w:p>
    <w:p w14:paraId="7607E445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27CD31AD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  <w:t>public:</w:t>
      </w:r>
    </w:p>
    <w:p w14:paraId="05F78CCC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  <w:t>string name;</w:t>
      </w:r>
    </w:p>
    <w:p w14:paraId="04E12483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  <w:t xml:space="preserve">    string code;</w:t>
      </w:r>
    </w:p>
    <w:p w14:paraId="4C42641F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  <w:t xml:space="preserve">    </w:t>
      </w:r>
    </w:p>
    <w:p w14:paraId="2A07CB63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  <w:t xml:space="preserve">    </w:t>
      </w:r>
      <w:proofErr w:type="gramStart"/>
      <w:r w:rsidRPr="006B39C8">
        <w:rPr>
          <w:rFonts w:ascii="Times New Roman" w:hAnsi="Times New Roman" w:cs="Times New Roman"/>
          <w:sz w:val="24"/>
          <w:szCs w:val="24"/>
        </w:rPr>
        <w:t>Employee(</w:t>
      </w:r>
      <w:proofErr w:type="gramEnd"/>
      <w:r w:rsidRPr="006B39C8">
        <w:rPr>
          <w:rFonts w:ascii="Times New Roman" w:hAnsi="Times New Roman" w:cs="Times New Roman"/>
          <w:sz w:val="24"/>
          <w:szCs w:val="24"/>
        </w:rPr>
        <w:t xml:space="preserve">string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n,string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c):name(n),code(c){</w:t>
      </w:r>
    </w:p>
    <w:p w14:paraId="08124B71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  <w:t xml:space="preserve">    </w:t>
      </w: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40E4E38D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  <w:t>}</w:t>
      </w:r>
    </w:p>
    <w:p w14:paraId="4C3075EB" w14:textId="531E182D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7A2890B5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>};</w:t>
      </w:r>
    </w:p>
    <w:p w14:paraId="014475E1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3A6AF19C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 xml:space="preserve">class Consultant: virtual public </w:t>
      </w:r>
      <w:proofErr w:type="gramStart"/>
      <w:r w:rsidRPr="006B39C8">
        <w:rPr>
          <w:rFonts w:ascii="Times New Roman" w:hAnsi="Times New Roman" w:cs="Times New Roman"/>
          <w:sz w:val="24"/>
          <w:szCs w:val="24"/>
        </w:rPr>
        <w:t>Employee{</w:t>
      </w:r>
      <w:proofErr w:type="gramEnd"/>
    </w:p>
    <w:p w14:paraId="33C3C258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780372A5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  <w:t>public:</w:t>
      </w:r>
    </w:p>
    <w:p w14:paraId="37522B7D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  <w:t xml:space="preserve">int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yoex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;</w:t>
      </w:r>
    </w:p>
    <w:p w14:paraId="665B2483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5194A814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6B39C8">
        <w:rPr>
          <w:rFonts w:ascii="Times New Roman" w:hAnsi="Times New Roman" w:cs="Times New Roman"/>
          <w:sz w:val="24"/>
          <w:szCs w:val="24"/>
        </w:rPr>
        <w:t>Consultant(</w:t>
      </w:r>
      <w:proofErr w:type="gramEnd"/>
      <w:r w:rsidRPr="006B39C8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y,string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n,string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c):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yoex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(y),Employee(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n,c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){</w:t>
      </w:r>
    </w:p>
    <w:p w14:paraId="4F00F615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72ED7644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  <w:t>}</w:t>
      </w:r>
    </w:p>
    <w:p w14:paraId="1ADF0B76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79C771F9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>};</w:t>
      </w:r>
    </w:p>
    <w:p w14:paraId="736C61ED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1FF5C6B2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 xml:space="preserve">class Manager: virtual public </w:t>
      </w:r>
      <w:proofErr w:type="gramStart"/>
      <w:r w:rsidRPr="006B39C8">
        <w:rPr>
          <w:rFonts w:ascii="Times New Roman" w:hAnsi="Times New Roman" w:cs="Times New Roman"/>
          <w:sz w:val="24"/>
          <w:szCs w:val="24"/>
        </w:rPr>
        <w:t>Employee{</w:t>
      </w:r>
      <w:proofErr w:type="gramEnd"/>
    </w:p>
    <w:p w14:paraId="32D46F69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1AC2D355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  <w:t>public:</w:t>
      </w:r>
    </w:p>
    <w:p w14:paraId="3F322298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  <w:t xml:space="preserve">int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noteam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;</w:t>
      </w:r>
    </w:p>
    <w:p w14:paraId="0165FC56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408E1DEC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6B39C8">
        <w:rPr>
          <w:rFonts w:ascii="Times New Roman" w:hAnsi="Times New Roman" w:cs="Times New Roman"/>
          <w:sz w:val="24"/>
          <w:szCs w:val="24"/>
        </w:rPr>
        <w:t>Manager(</w:t>
      </w:r>
      <w:proofErr w:type="gramEnd"/>
      <w:r w:rsidRPr="006B39C8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no,string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n,string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c):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noteam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(no),Employee(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n,c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){</w:t>
      </w:r>
    </w:p>
    <w:p w14:paraId="62BD39CD" w14:textId="36EA9ECF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105F686F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  <w:t>}</w:t>
      </w:r>
    </w:p>
    <w:p w14:paraId="37362093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>};</w:t>
      </w:r>
    </w:p>
    <w:p w14:paraId="328C6E5C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507299C9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 xml:space="preserve">class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nsultantManager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: public Manager, public </w:t>
      </w:r>
      <w:proofErr w:type="gramStart"/>
      <w:r w:rsidRPr="006B39C8">
        <w:rPr>
          <w:rFonts w:ascii="Times New Roman" w:hAnsi="Times New Roman" w:cs="Times New Roman"/>
          <w:sz w:val="24"/>
          <w:szCs w:val="24"/>
        </w:rPr>
        <w:t>Consultant{</w:t>
      </w:r>
      <w:proofErr w:type="gramEnd"/>
    </w:p>
    <w:p w14:paraId="5782901B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46DF3EB7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  <w:t>public:</w:t>
      </w:r>
    </w:p>
    <w:p w14:paraId="7D75C353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29D346FB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6B39C8">
        <w:rPr>
          <w:rFonts w:ascii="Times New Roman" w:hAnsi="Times New Roman" w:cs="Times New Roman"/>
          <w:sz w:val="24"/>
          <w:szCs w:val="24"/>
        </w:rPr>
        <w:t>ConsultantManager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B39C8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no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y,string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n,string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c):Manager(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no,n,c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),Consultant(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y,n,c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),Employee(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n,c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){</w:t>
      </w:r>
    </w:p>
    <w:p w14:paraId="2956E087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04F0709D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  <w:t>}</w:t>
      </w:r>
    </w:p>
    <w:p w14:paraId="171CFB26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6B39C8">
        <w:rPr>
          <w:rFonts w:ascii="Times New Roman" w:hAnsi="Times New Roman" w:cs="Times New Roman"/>
          <w:sz w:val="24"/>
          <w:szCs w:val="24"/>
        </w:rPr>
        <w:t>display(</w:t>
      </w:r>
      <w:proofErr w:type="gramEnd"/>
      <w:r w:rsidRPr="006B39C8">
        <w:rPr>
          <w:rFonts w:ascii="Times New Roman" w:hAnsi="Times New Roman" w:cs="Times New Roman"/>
          <w:sz w:val="24"/>
          <w:szCs w:val="24"/>
        </w:rPr>
        <w:t>){</w:t>
      </w:r>
    </w:p>
    <w:p w14:paraId="4DDB988D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7C783874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&lt;&lt;"The </w:t>
      </w:r>
      <w:proofErr w:type="gramStart"/>
      <w:r w:rsidRPr="006B39C8">
        <w:rPr>
          <w:rFonts w:ascii="Times New Roman" w:hAnsi="Times New Roman" w:cs="Times New Roman"/>
          <w:sz w:val="24"/>
          <w:szCs w:val="24"/>
        </w:rPr>
        <w:t>employee</w:t>
      </w:r>
      <w:proofErr w:type="gramEnd"/>
      <w:r w:rsidRPr="006B39C8">
        <w:rPr>
          <w:rFonts w:ascii="Times New Roman" w:hAnsi="Times New Roman" w:cs="Times New Roman"/>
          <w:sz w:val="24"/>
          <w:szCs w:val="24"/>
        </w:rPr>
        <w:t xml:space="preserve"> name is: "&lt;&lt;name&lt;&lt;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;</w:t>
      </w:r>
    </w:p>
    <w:p w14:paraId="2B1AB52D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&lt;&lt;"The employee code is: "&lt;&lt;code&lt;&lt;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;</w:t>
      </w:r>
    </w:p>
    <w:p w14:paraId="3AA53CB7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&lt;&lt;"The no of years of experience for consultant is: "&lt;&lt;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yoex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;</w:t>
      </w:r>
    </w:p>
    <w:p w14:paraId="70170940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&lt;&lt;"The no of teams for manager are: "&lt;&lt;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noteam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;</w:t>
      </w:r>
    </w:p>
    <w:p w14:paraId="3ECAD51C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065E6C91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  <w:t>}</w:t>
      </w:r>
    </w:p>
    <w:p w14:paraId="6F779E89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>};</w:t>
      </w:r>
    </w:p>
    <w:p w14:paraId="5B09DFE2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24DED385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lastRenderedPageBreak/>
        <w:t xml:space="preserve">int </w:t>
      </w:r>
      <w:proofErr w:type="gramStart"/>
      <w:r w:rsidRPr="006B39C8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6B39C8">
        <w:rPr>
          <w:rFonts w:ascii="Times New Roman" w:hAnsi="Times New Roman" w:cs="Times New Roman"/>
          <w:sz w:val="24"/>
          <w:szCs w:val="24"/>
        </w:rPr>
        <w:t>){</w:t>
      </w:r>
    </w:p>
    <w:p w14:paraId="31BFED3C" w14:textId="5A4A9B0E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2AFCECD1" w14:textId="399A0D39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nsultantManager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c(17,5,"ALI","S-123");</w:t>
      </w:r>
    </w:p>
    <w:p w14:paraId="4415D57B" w14:textId="26417564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.</w:t>
      </w:r>
      <w:proofErr w:type="gramStart"/>
      <w:r w:rsidRPr="006B39C8">
        <w:rPr>
          <w:rFonts w:ascii="Times New Roman" w:hAnsi="Times New Roman" w:cs="Times New Roman"/>
          <w:sz w:val="24"/>
          <w:szCs w:val="24"/>
        </w:rPr>
        <w:t>display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B39C8">
        <w:rPr>
          <w:rFonts w:ascii="Times New Roman" w:hAnsi="Times New Roman" w:cs="Times New Roman"/>
          <w:sz w:val="24"/>
          <w:szCs w:val="24"/>
        </w:rPr>
        <w:t>);</w:t>
      </w:r>
    </w:p>
    <w:p w14:paraId="14ABBB6F" w14:textId="358E49DB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  <w:t>return 0;</w:t>
      </w:r>
    </w:p>
    <w:p w14:paraId="1B424C72" w14:textId="6F49E983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164C8838" w14:textId="3E7F2F34" w:rsid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05385B1" wp14:editId="1BF3AEE5">
            <wp:simplePos x="0" y="0"/>
            <wp:positionH relativeFrom="margin">
              <wp:posOffset>69273</wp:posOffset>
            </wp:positionH>
            <wp:positionV relativeFrom="paragraph">
              <wp:posOffset>443519</wp:posOffset>
            </wp:positionV>
            <wp:extent cx="5495925" cy="241935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5925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B39C8">
        <w:rPr>
          <w:rFonts w:ascii="Times New Roman" w:hAnsi="Times New Roman" w:cs="Times New Roman"/>
          <w:sz w:val="24"/>
          <w:szCs w:val="24"/>
        </w:rPr>
        <w:t>}</w:t>
      </w:r>
    </w:p>
    <w:p w14:paraId="4B0FEFFE" w14:textId="4BF074C5" w:rsid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0CF48DB9" w14:textId="1CEDA60F" w:rsid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64085B99" w14:textId="5B715083" w:rsid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63FCC108" w14:textId="2544D059" w:rsid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20FC2A8D" w14:textId="44782949" w:rsid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6561063F" w14:textId="0CDEFDAD" w:rsid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77E471B4" w14:textId="121BCE58" w:rsid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7D2CEC35" w14:textId="118403EE" w:rsid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149F4C37" w14:textId="3E3B9E77" w:rsid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103B15D2" w14:textId="45C0E3EB" w:rsid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13F484EB" w14:textId="269BD6FB" w:rsid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43932A15" w14:textId="7FC24BBB" w:rsid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5BE0388C" w14:textId="61DAAF06" w:rsidR="006B39C8" w:rsidRPr="00CB1F29" w:rsidRDefault="006B39C8" w:rsidP="006B39C8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B1F29">
        <w:rPr>
          <w:rFonts w:ascii="Times New Roman" w:hAnsi="Times New Roman" w:cs="Times New Roman"/>
          <w:b/>
          <w:bCs/>
          <w:sz w:val="28"/>
          <w:szCs w:val="28"/>
        </w:rPr>
        <w:t>Q2.</w:t>
      </w:r>
    </w:p>
    <w:p w14:paraId="12B9CB58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>#include&lt;iostream&gt;</w:t>
      </w:r>
    </w:p>
    <w:p w14:paraId="7CBAAAFC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>using namespace std;</w:t>
      </w:r>
    </w:p>
    <w:p w14:paraId="203E7258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16B569EC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 xml:space="preserve">class </w:t>
      </w:r>
      <w:proofErr w:type="gramStart"/>
      <w:r w:rsidRPr="006B39C8">
        <w:rPr>
          <w:rFonts w:ascii="Times New Roman" w:hAnsi="Times New Roman" w:cs="Times New Roman"/>
          <w:sz w:val="24"/>
          <w:szCs w:val="24"/>
        </w:rPr>
        <w:t>Vehicle{</w:t>
      </w:r>
      <w:proofErr w:type="gramEnd"/>
    </w:p>
    <w:p w14:paraId="48AD2EF1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  <w:t>public:</w:t>
      </w:r>
    </w:p>
    <w:p w14:paraId="36EEB3D6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  <w:t>string toc;</w:t>
      </w:r>
    </w:p>
    <w:p w14:paraId="7E75DBE0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  <w:t>int make;</w:t>
      </w:r>
    </w:p>
    <w:p w14:paraId="0A8116FD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  <w:t xml:space="preserve">string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lour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;</w:t>
      </w:r>
    </w:p>
    <w:p w14:paraId="155BB012" w14:textId="483F8FD3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6B39C8">
        <w:rPr>
          <w:rFonts w:ascii="Times New Roman" w:hAnsi="Times New Roman" w:cs="Times New Roman"/>
          <w:sz w:val="24"/>
          <w:szCs w:val="24"/>
        </w:rPr>
        <w:tab/>
        <w:t>int year;</w:t>
      </w:r>
    </w:p>
    <w:p w14:paraId="797E52F1" w14:textId="555AB493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  <w:t>int md;</w:t>
      </w:r>
    </w:p>
    <w:p w14:paraId="7E40CE6D" w14:textId="68828DB1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173C1493" w14:textId="6BFCD4D0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6B39C8">
        <w:rPr>
          <w:rFonts w:ascii="Times New Roman" w:hAnsi="Times New Roman" w:cs="Times New Roman"/>
          <w:sz w:val="24"/>
          <w:szCs w:val="24"/>
        </w:rPr>
        <w:t>Vehicle(</w:t>
      </w:r>
      <w:proofErr w:type="gramEnd"/>
      <w:r w:rsidRPr="006B39C8">
        <w:rPr>
          <w:rFonts w:ascii="Times New Roman" w:hAnsi="Times New Roman" w:cs="Times New Roman"/>
          <w:sz w:val="24"/>
          <w:szCs w:val="24"/>
        </w:rPr>
        <w:t xml:space="preserve">string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toc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make,string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lour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year, int md):toc(toc),make(make),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lour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lour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),year(year),md(md){</w:t>
      </w:r>
    </w:p>
    <w:p w14:paraId="76EE114F" w14:textId="01D4B23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261AEF99" w14:textId="69B3C34A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  <w:t>}</w:t>
      </w:r>
    </w:p>
    <w:p w14:paraId="726689A2" w14:textId="38D85AFD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62BB0FE0" w14:textId="77A8B06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>};</w:t>
      </w:r>
    </w:p>
    <w:p w14:paraId="3D5CE050" w14:textId="0B047163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2F163208" w14:textId="2AE3B3B2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 xml:space="preserve">class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GasVehicle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:  public virtual </w:t>
      </w:r>
      <w:proofErr w:type="gramStart"/>
      <w:r w:rsidRPr="006B39C8">
        <w:rPr>
          <w:rFonts w:ascii="Times New Roman" w:hAnsi="Times New Roman" w:cs="Times New Roman"/>
          <w:sz w:val="24"/>
          <w:szCs w:val="24"/>
        </w:rPr>
        <w:t>Vehicle{</w:t>
      </w:r>
      <w:proofErr w:type="gramEnd"/>
    </w:p>
    <w:p w14:paraId="018A3600" w14:textId="18C69586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  <w:t>public:</w:t>
      </w:r>
    </w:p>
    <w:p w14:paraId="2E46505A" w14:textId="744A1D25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  <w:t>int fts;</w:t>
      </w:r>
    </w:p>
    <w:p w14:paraId="5A8568EF" w14:textId="568ACA0F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4B176ECE" w14:textId="271A4970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6B39C8">
        <w:rPr>
          <w:rFonts w:ascii="Times New Roman" w:hAnsi="Times New Roman" w:cs="Times New Roman"/>
          <w:sz w:val="24"/>
          <w:szCs w:val="24"/>
        </w:rPr>
        <w:t>GasVehicle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B39C8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f,string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toc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make,string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lour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year, int md):fts(f),Vehicle(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toc,make,colour,year,md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){</w:t>
      </w:r>
    </w:p>
    <w:p w14:paraId="5D02AC0D" w14:textId="59882BDF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4A8F590C" w14:textId="14BDAA5F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  <w:t>}</w:t>
      </w:r>
    </w:p>
    <w:p w14:paraId="7857F188" w14:textId="5DF42271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>};</w:t>
      </w:r>
    </w:p>
    <w:p w14:paraId="60D9D5E1" w14:textId="6D12F9D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1FEF1319" w14:textId="4526717B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 xml:space="preserve">class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ElectricVehicle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:  public virtual </w:t>
      </w:r>
      <w:proofErr w:type="gramStart"/>
      <w:r w:rsidRPr="006B39C8">
        <w:rPr>
          <w:rFonts w:ascii="Times New Roman" w:hAnsi="Times New Roman" w:cs="Times New Roman"/>
          <w:sz w:val="24"/>
          <w:szCs w:val="24"/>
        </w:rPr>
        <w:t>Vehicle{</w:t>
      </w:r>
      <w:proofErr w:type="gramEnd"/>
    </w:p>
    <w:p w14:paraId="31BC7150" w14:textId="6E91A336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  <w:t>public:</w:t>
      </w:r>
    </w:p>
    <w:p w14:paraId="2553CBA0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  <w:t>int es;</w:t>
      </w:r>
    </w:p>
    <w:p w14:paraId="1AB7907E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0F2F03AC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6B39C8">
        <w:rPr>
          <w:rFonts w:ascii="Times New Roman" w:hAnsi="Times New Roman" w:cs="Times New Roman"/>
          <w:sz w:val="24"/>
          <w:szCs w:val="24"/>
        </w:rPr>
        <w:t>ElectricVehicle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B39C8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e,string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toc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make,string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lour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year, int md):es(e),Vehicle(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toc,make,colour,year,md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){</w:t>
      </w:r>
    </w:p>
    <w:p w14:paraId="19ACA56B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0F52BBBD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  <w:t>}</w:t>
      </w:r>
    </w:p>
    <w:p w14:paraId="73F8E82C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2EEFC7C3" w14:textId="734804C0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lastRenderedPageBreak/>
        <w:tab/>
        <w:t>};</w:t>
      </w:r>
    </w:p>
    <w:p w14:paraId="3FCF4D58" w14:textId="22EA237E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0ED70A14" w14:textId="4CB340AD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 xml:space="preserve">class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HeavyVehicle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: public </w:t>
      </w:r>
      <w:proofErr w:type="spellStart"/>
      <w:proofErr w:type="gramStart"/>
      <w:r w:rsidRPr="006B39C8">
        <w:rPr>
          <w:rFonts w:ascii="Times New Roman" w:hAnsi="Times New Roman" w:cs="Times New Roman"/>
          <w:sz w:val="24"/>
          <w:szCs w:val="24"/>
        </w:rPr>
        <w:t>GasVehicle,public</w:t>
      </w:r>
      <w:proofErr w:type="spellEnd"/>
      <w:proofErr w:type="gram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ElectricVehicle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{</w:t>
      </w:r>
    </w:p>
    <w:p w14:paraId="6AAA6453" w14:textId="19DC5150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25D7B3CC" w14:textId="3F7893BE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  <w:t>public:</w:t>
      </w:r>
    </w:p>
    <w:p w14:paraId="5F19654F" w14:textId="4FB13FAD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  <w:t>int weight;</w:t>
      </w:r>
    </w:p>
    <w:p w14:paraId="6C507D7C" w14:textId="28CB3031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  <w:t>int now;</w:t>
      </w:r>
    </w:p>
    <w:p w14:paraId="66EAEC90" w14:textId="389E8FA5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  <w:t>int length;</w:t>
      </w:r>
    </w:p>
    <w:p w14:paraId="5D824D84" w14:textId="31CE3EB1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6AE4AECC" w14:textId="165A46C2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6B39C8">
        <w:rPr>
          <w:rFonts w:ascii="Times New Roman" w:hAnsi="Times New Roman" w:cs="Times New Roman"/>
          <w:sz w:val="24"/>
          <w:szCs w:val="24"/>
        </w:rPr>
        <w:t>HeavyVehicle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B39C8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wei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now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len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e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f,string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toc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make,string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lour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year, int md):weight(wei),now(now),length(len),ElectricVehicle(e,toc,make,colour,year,md),GasVehicle(f,toc,make,colour,year,md),Vehicle(toc,make,colour,year,md){</w:t>
      </w:r>
    </w:p>
    <w:p w14:paraId="6212ACE3" w14:textId="1938E1E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017F6626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  <w:t>}</w:t>
      </w:r>
    </w:p>
    <w:p w14:paraId="0F7E5F94" w14:textId="638AAC74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7E2564D7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>};</w:t>
      </w:r>
    </w:p>
    <w:p w14:paraId="7B9A7AA9" w14:textId="6271C9B6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706092DD" w14:textId="6E3DC9F2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43EF10A9" w14:textId="5EFB9694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455EFE48" w14:textId="161AB323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 xml:space="preserve">class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HighPerformance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: public </w:t>
      </w:r>
      <w:proofErr w:type="spellStart"/>
      <w:proofErr w:type="gramStart"/>
      <w:r w:rsidRPr="006B39C8">
        <w:rPr>
          <w:rFonts w:ascii="Times New Roman" w:hAnsi="Times New Roman" w:cs="Times New Roman"/>
          <w:sz w:val="24"/>
          <w:szCs w:val="24"/>
        </w:rPr>
        <w:t>GasVehicle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{</w:t>
      </w:r>
      <w:proofErr w:type="gramEnd"/>
    </w:p>
    <w:p w14:paraId="684DF6A8" w14:textId="1DB7DC74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11FC7775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  <w:t>public:</w:t>
      </w:r>
    </w:p>
    <w:p w14:paraId="1D7F709D" w14:textId="152364CC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  <w:t>int hp;</w:t>
      </w:r>
    </w:p>
    <w:p w14:paraId="3D0FF7D9" w14:textId="647A166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  <w:t xml:space="preserve">int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ts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;</w:t>
      </w:r>
    </w:p>
    <w:p w14:paraId="28A41E3E" w14:textId="6D257E0A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3B290545" w14:textId="73311F54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6B39C8">
        <w:rPr>
          <w:rFonts w:ascii="Times New Roman" w:hAnsi="Times New Roman" w:cs="Times New Roman"/>
          <w:sz w:val="24"/>
          <w:szCs w:val="24"/>
        </w:rPr>
        <w:t>HighPerformance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B39C8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hpp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tss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f,string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toc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make,string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lour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year, int md):hp(hpp),ts(tss),GasVehicle(f,toc,make,colour,year,md),Vehicle(toc,make,colour,year,md){</w:t>
      </w:r>
    </w:p>
    <w:p w14:paraId="2FBBEC41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57633854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  <w:t>}</w:t>
      </w:r>
    </w:p>
    <w:p w14:paraId="1474C9A2" w14:textId="3963E142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lastRenderedPageBreak/>
        <w:tab/>
      </w:r>
    </w:p>
    <w:p w14:paraId="5F67FA88" w14:textId="6B1369FE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>};</w:t>
      </w:r>
    </w:p>
    <w:p w14:paraId="33031377" w14:textId="36FC93E9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180E90D4" w14:textId="54B029DA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01D6CB45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 xml:space="preserve">class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SportsCar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: public </w:t>
      </w:r>
      <w:proofErr w:type="spellStart"/>
      <w:proofErr w:type="gramStart"/>
      <w:r w:rsidRPr="006B39C8">
        <w:rPr>
          <w:rFonts w:ascii="Times New Roman" w:hAnsi="Times New Roman" w:cs="Times New Roman"/>
          <w:sz w:val="24"/>
          <w:szCs w:val="24"/>
        </w:rPr>
        <w:t>HighPerformance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{</w:t>
      </w:r>
      <w:proofErr w:type="gramEnd"/>
    </w:p>
    <w:p w14:paraId="2840B6A9" w14:textId="0CADE925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55AC4BC2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  <w:t>public:</w:t>
      </w:r>
    </w:p>
    <w:p w14:paraId="4DE34491" w14:textId="69B9FC19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22CA4884" w14:textId="382BB0FB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6B39C8">
        <w:rPr>
          <w:rFonts w:ascii="Times New Roman" w:hAnsi="Times New Roman" w:cs="Times New Roman"/>
          <w:sz w:val="24"/>
          <w:szCs w:val="24"/>
        </w:rPr>
        <w:t>SportsCar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B39C8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hpp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tss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f,string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toc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make,string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lour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year, int md):HighPerformance(hpp,tss,f,toc,make,colour,year,md),Vehicle(toc,make,colour,year,md){</w:t>
      </w:r>
    </w:p>
    <w:p w14:paraId="454CC1A0" w14:textId="52A197BD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  <w:t>}</w:t>
      </w:r>
    </w:p>
    <w:p w14:paraId="2CACF084" w14:textId="20F47CD2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6B39C8">
        <w:rPr>
          <w:rFonts w:ascii="Times New Roman" w:hAnsi="Times New Roman" w:cs="Times New Roman"/>
          <w:sz w:val="24"/>
          <w:szCs w:val="24"/>
        </w:rPr>
        <w:t>gearbox(</w:t>
      </w:r>
      <w:proofErr w:type="gramEnd"/>
      <w:r w:rsidRPr="006B39C8">
        <w:rPr>
          <w:rFonts w:ascii="Times New Roman" w:hAnsi="Times New Roman" w:cs="Times New Roman"/>
          <w:sz w:val="24"/>
          <w:szCs w:val="24"/>
        </w:rPr>
        <w:t>){</w:t>
      </w:r>
    </w:p>
    <w:p w14:paraId="0193C62F" w14:textId="0D01A334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&lt;&lt;"There are two types of gear box\n\t 1-Manual 2-Automatic"&lt;&lt;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;</w:t>
      </w:r>
    </w:p>
    <w:p w14:paraId="1D269E77" w14:textId="2DC2AC53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  <w:t>}</w:t>
      </w:r>
    </w:p>
    <w:p w14:paraId="6D9A0735" w14:textId="60F37213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drive_</w:t>
      </w:r>
      <w:proofErr w:type="gramStart"/>
      <w:r w:rsidRPr="006B39C8">
        <w:rPr>
          <w:rFonts w:ascii="Times New Roman" w:hAnsi="Times New Roman" w:cs="Times New Roman"/>
          <w:sz w:val="24"/>
          <w:szCs w:val="24"/>
        </w:rPr>
        <w:t>sys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B39C8">
        <w:rPr>
          <w:rFonts w:ascii="Times New Roman" w:hAnsi="Times New Roman" w:cs="Times New Roman"/>
          <w:sz w:val="24"/>
          <w:szCs w:val="24"/>
        </w:rPr>
        <w:t>){</w:t>
      </w:r>
    </w:p>
    <w:p w14:paraId="491368A3" w14:textId="46EF0A10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&lt;&lt;"There are two types of drive system\n\t 1-Rear </w:t>
      </w:r>
      <w:proofErr w:type="gramStart"/>
      <w:r w:rsidRPr="006B39C8">
        <w:rPr>
          <w:rFonts w:ascii="Times New Roman" w:hAnsi="Times New Roman" w:cs="Times New Roman"/>
          <w:sz w:val="24"/>
          <w:szCs w:val="24"/>
        </w:rPr>
        <w:t>wheel  2</w:t>
      </w:r>
      <w:proofErr w:type="gramEnd"/>
      <w:r w:rsidRPr="006B39C8">
        <w:rPr>
          <w:rFonts w:ascii="Times New Roman" w:hAnsi="Times New Roman" w:cs="Times New Roman"/>
          <w:sz w:val="24"/>
          <w:szCs w:val="24"/>
        </w:rPr>
        <w:t>-Front wheel"&lt;&lt;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;</w:t>
      </w:r>
    </w:p>
    <w:p w14:paraId="08A21880" w14:textId="37340604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  <w:t>}</w:t>
      </w:r>
    </w:p>
    <w:p w14:paraId="4D928D76" w14:textId="56D04FD0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0A49D318" w14:textId="500544BC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>};</w:t>
      </w:r>
    </w:p>
    <w:p w14:paraId="4D33F06C" w14:textId="255462D6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 xml:space="preserve">class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nstructionTruck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: public </w:t>
      </w:r>
      <w:proofErr w:type="spellStart"/>
      <w:proofErr w:type="gramStart"/>
      <w:r w:rsidRPr="006B39C8">
        <w:rPr>
          <w:rFonts w:ascii="Times New Roman" w:hAnsi="Times New Roman" w:cs="Times New Roman"/>
          <w:sz w:val="24"/>
          <w:szCs w:val="24"/>
        </w:rPr>
        <w:t>HeavyVehicle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{</w:t>
      </w:r>
      <w:proofErr w:type="gramEnd"/>
    </w:p>
    <w:p w14:paraId="5C9B3B9F" w14:textId="40B4FC5B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4A4B1B2D" w14:textId="6C072370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  <w:t>public:</w:t>
      </w:r>
    </w:p>
    <w:p w14:paraId="3E5E7413" w14:textId="08BC6086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6B39C8">
        <w:rPr>
          <w:rFonts w:ascii="Times New Roman" w:hAnsi="Times New Roman" w:cs="Times New Roman"/>
          <w:sz w:val="24"/>
          <w:szCs w:val="24"/>
        </w:rPr>
        <w:t>ConstructionTruck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B39C8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weight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now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length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e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f,string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toc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make,string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lour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year, int md):HeavyVehicle(weight,now,length,e,f,toc,make,colour,year,md),Vehicle(toc,make,colour,year,md){</w:t>
      </w:r>
    </w:p>
    <w:p w14:paraId="4897D7DD" w14:textId="59B6A218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044126C2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  <w:t>}</w:t>
      </w:r>
    </w:p>
    <w:p w14:paraId="5278A26A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78FB9059" w14:textId="14193D2B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6B39C8">
        <w:rPr>
          <w:rFonts w:ascii="Times New Roman" w:hAnsi="Times New Roman" w:cs="Times New Roman"/>
          <w:sz w:val="24"/>
          <w:szCs w:val="24"/>
        </w:rPr>
        <w:t>cargo(</w:t>
      </w:r>
      <w:proofErr w:type="gramEnd"/>
      <w:r w:rsidRPr="006B39C8">
        <w:rPr>
          <w:rFonts w:ascii="Times New Roman" w:hAnsi="Times New Roman" w:cs="Times New Roman"/>
          <w:sz w:val="24"/>
          <w:szCs w:val="24"/>
        </w:rPr>
        <w:t>){</w:t>
      </w:r>
    </w:p>
    <w:p w14:paraId="65DDB059" w14:textId="0079978D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&lt;&lt;"The cargo item needs cement, gravel and sand\n";</w:t>
      </w:r>
    </w:p>
    <w:p w14:paraId="04C336A7" w14:textId="53F4E0F2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  <w:t>}</w:t>
      </w:r>
    </w:p>
    <w:p w14:paraId="501462DC" w14:textId="3C44D088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3921629F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>};</w:t>
      </w:r>
    </w:p>
    <w:p w14:paraId="50D1394A" w14:textId="3BDE62CC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058FA953" w14:textId="0874089F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 xml:space="preserve">class Bus: public </w:t>
      </w:r>
      <w:proofErr w:type="spellStart"/>
      <w:proofErr w:type="gramStart"/>
      <w:r w:rsidRPr="006B39C8">
        <w:rPr>
          <w:rFonts w:ascii="Times New Roman" w:hAnsi="Times New Roman" w:cs="Times New Roman"/>
          <w:sz w:val="24"/>
          <w:szCs w:val="24"/>
        </w:rPr>
        <w:t>HeavyVehicle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{</w:t>
      </w:r>
      <w:proofErr w:type="gramEnd"/>
    </w:p>
    <w:p w14:paraId="735F75AB" w14:textId="29ABE111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30321AE2" w14:textId="064C0D0A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  <w:t>public:</w:t>
      </w:r>
    </w:p>
    <w:p w14:paraId="0D3E0A06" w14:textId="51ED469C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  <w:t xml:space="preserve">int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nos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;</w:t>
      </w:r>
    </w:p>
    <w:p w14:paraId="20134B51" w14:textId="01F4BFCA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6B39C8">
        <w:rPr>
          <w:rFonts w:ascii="Times New Roman" w:hAnsi="Times New Roman" w:cs="Times New Roman"/>
          <w:sz w:val="24"/>
          <w:szCs w:val="24"/>
        </w:rPr>
        <w:t>Bus(</w:t>
      </w:r>
      <w:proofErr w:type="gramEnd"/>
      <w:r w:rsidRPr="006B39C8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nos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weight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now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length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e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f,string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toc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make,string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lour,in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year, int md):nos(nos),HeavyVehicle(weight,now,length,e,f,toc,make,colour,year,md),Vehicle(toc,make,colour,year,md){</w:t>
      </w:r>
    </w:p>
    <w:p w14:paraId="1F3D32AD" w14:textId="24335313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09CDDEEF" w14:textId="1B143DFD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  <w:t>}</w:t>
      </w:r>
    </w:p>
    <w:p w14:paraId="39EE2043" w14:textId="2A534DC2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7F586EF8" w14:textId="4323213C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6B39C8">
        <w:rPr>
          <w:rFonts w:ascii="Times New Roman" w:hAnsi="Times New Roman" w:cs="Times New Roman"/>
          <w:sz w:val="24"/>
          <w:szCs w:val="24"/>
        </w:rPr>
        <w:t>Display(</w:t>
      </w:r>
      <w:proofErr w:type="gramEnd"/>
      <w:r w:rsidRPr="006B39C8">
        <w:rPr>
          <w:rFonts w:ascii="Times New Roman" w:hAnsi="Times New Roman" w:cs="Times New Roman"/>
          <w:sz w:val="24"/>
          <w:szCs w:val="24"/>
        </w:rPr>
        <w:t>) {</w:t>
      </w:r>
    </w:p>
    <w:p w14:paraId="7EA62EFA" w14:textId="01516EB3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&lt;&lt; "\t\t\n\t Type of Car: " &lt;&lt; toc&lt;&lt;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;</w:t>
      </w:r>
    </w:p>
    <w:p w14:paraId="48653C02" w14:textId="1DE437A4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&lt;&lt; "\t\t\n\t Make: " &lt;&lt; make&lt;&lt;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;</w:t>
      </w:r>
    </w:p>
    <w:p w14:paraId="6EBBF70F" w14:textId="7A4CC7D3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&lt;&lt; "\t\t\n\t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lour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: " &lt;&lt;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lour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;</w:t>
      </w:r>
    </w:p>
    <w:p w14:paraId="3C01EE97" w14:textId="291B6AFC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&lt;&lt; "\t\t\n\t Type: " &lt;&lt; toc&lt;&lt;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;</w:t>
      </w:r>
    </w:p>
    <w:p w14:paraId="312ADF50" w14:textId="36DE5714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&lt;&lt; "\t\t\n\t Year: " &lt;&lt; year&lt;&lt;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;</w:t>
      </w:r>
    </w:p>
    <w:p w14:paraId="54C5CC57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&lt;&lt; "\t\t\n\t Miles Driven: " &lt;&lt; md&lt;&lt; " km\n";</w:t>
      </w:r>
    </w:p>
    <w:p w14:paraId="433CFBFF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&lt;&lt; "\t\t\n\t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Feul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tank size: " &lt;&lt; fts&lt;&lt;"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litres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\n";</w:t>
      </w:r>
    </w:p>
    <w:p w14:paraId="159C500A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&lt;&lt; "\t\t\n\t Energy Storage: " &lt;&lt; es&lt;&lt;" Joules\n";</w:t>
      </w:r>
    </w:p>
    <w:p w14:paraId="28B7406A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&lt;&lt; "\t\t\n\t Weight: " &lt;&lt; weight&lt;&lt;" Tons\n";</w:t>
      </w:r>
    </w:p>
    <w:p w14:paraId="192EDF81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&lt;&lt; "\t\t\n\t Number of wheels: " &lt;&lt; now&lt;&lt;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;</w:t>
      </w:r>
    </w:p>
    <w:p w14:paraId="364105CC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&lt;&lt; "\t\t\n\t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Lengh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: " &lt;&lt; length&lt;&lt;" m\n";</w:t>
      </w:r>
    </w:p>
    <w:p w14:paraId="778823D8" w14:textId="4D86509C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 xml:space="preserve"> &lt;&lt; "\t\t\n\t Number of seats: " &lt;&lt; 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nos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6B39C8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6B39C8">
        <w:rPr>
          <w:rFonts w:ascii="Times New Roman" w:hAnsi="Times New Roman" w:cs="Times New Roman"/>
          <w:sz w:val="24"/>
          <w:szCs w:val="24"/>
        </w:rPr>
        <w:t>;</w:t>
      </w:r>
    </w:p>
    <w:p w14:paraId="3CD41346" w14:textId="1555931A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  <w:r w:rsidRPr="006B39C8">
        <w:rPr>
          <w:rFonts w:ascii="Times New Roman" w:hAnsi="Times New Roman" w:cs="Times New Roman"/>
          <w:sz w:val="24"/>
          <w:szCs w:val="24"/>
        </w:rPr>
        <w:tab/>
        <w:t>}</w:t>
      </w:r>
    </w:p>
    <w:p w14:paraId="2EF43D5F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6AE3304A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>};</w:t>
      </w: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28C06B5D" w14:textId="1806E5F3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78E39896" w14:textId="41E05C01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 w:rsidRPr="006B39C8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6B39C8">
        <w:rPr>
          <w:rFonts w:ascii="Times New Roman" w:hAnsi="Times New Roman" w:cs="Times New Roman"/>
          <w:sz w:val="24"/>
          <w:szCs w:val="24"/>
        </w:rPr>
        <w:t>){</w:t>
      </w:r>
    </w:p>
    <w:p w14:paraId="4E61AF79" w14:textId="6CC12E44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14958DE6" w14:textId="5E05FA4C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ab/>
      </w:r>
    </w:p>
    <w:p w14:paraId="48717B55" w14:textId="2C76894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 xml:space="preserve">   Bus b1(2,1750,4,20,490,40,"Mercedez",2018,"Grey",2021,999);</w:t>
      </w:r>
    </w:p>
    <w:p w14:paraId="4495505C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 w:rsidRPr="006B39C8">
        <w:rPr>
          <w:rFonts w:ascii="Times New Roman" w:hAnsi="Times New Roman" w:cs="Times New Roman"/>
          <w:sz w:val="24"/>
          <w:szCs w:val="24"/>
        </w:rPr>
        <w:t xml:space="preserve">   b</w:t>
      </w:r>
      <w:proofErr w:type="gramStart"/>
      <w:r w:rsidRPr="006B39C8">
        <w:rPr>
          <w:rFonts w:ascii="Times New Roman" w:hAnsi="Times New Roman" w:cs="Times New Roman"/>
          <w:sz w:val="24"/>
          <w:szCs w:val="24"/>
        </w:rPr>
        <w:t>1.Display</w:t>
      </w:r>
      <w:proofErr w:type="gramEnd"/>
      <w:r w:rsidRPr="006B39C8">
        <w:rPr>
          <w:rFonts w:ascii="Times New Roman" w:hAnsi="Times New Roman" w:cs="Times New Roman"/>
          <w:sz w:val="24"/>
          <w:szCs w:val="24"/>
        </w:rPr>
        <w:t>();</w:t>
      </w:r>
    </w:p>
    <w:p w14:paraId="1D795C2A" w14:textId="5A7D427B" w:rsid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BF3716C" wp14:editId="124CEABD">
            <wp:simplePos x="0" y="0"/>
            <wp:positionH relativeFrom="margin">
              <wp:posOffset>611910</wp:posOffset>
            </wp:positionH>
            <wp:positionV relativeFrom="paragraph">
              <wp:posOffset>9525</wp:posOffset>
            </wp:positionV>
            <wp:extent cx="4848225" cy="6000750"/>
            <wp:effectExtent l="0" t="0" r="952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8225" cy="6000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B39C8">
        <w:rPr>
          <w:rFonts w:ascii="Times New Roman" w:hAnsi="Times New Roman" w:cs="Times New Roman"/>
          <w:sz w:val="24"/>
          <w:szCs w:val="24"/>
        </w:rPr>
        <w:t>}</w:t>
      </w:r>
    </w:p>
    <w:p w14:paraId="71E00E97" w14:textId="43229DE4" w:rsid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05DCCF90" w14:textId="67B59D5B" w:rsid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1D23CB84" w14:textId="1E90BE1E" w:rsid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0B5094B3" w14:textId="7B5648D4" w:rsid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22B70ABA" w14:textId="01B04B79" w:rsid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5C5E84EF" w14:textId="26C5826E" w:rsid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01B92EE7" w14:textId="38491329" w:rsid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6670CB0F" w14:textId="102AF404" w:rsid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5ADFF0B4" w14:textId="5C220C85" w:rsid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p w14:paraId="21473012" w14:textId="77777777" w:rsidR="006B39C8" w:rsidRPr="006B39C8" w:rsidRDefault="006B39C8" w:rsidP="006B39C8">
      <w:pPr>
        <w:rPr>
          <w:rFonts w:ascii="Times New Roman" w:hAnsi="Times New Roman" w:cs="Times New Roman"/>
          <w:sz w:val="24"/>
          <w:szCs w:val="24"/>
        </w:rPr>
      </w:pPr>
    </w:p>
    <w:sectPr w:rsidR="006B39C8" w:rsidRPr="006B39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1MDKysDAwMTYxMTBR0lEKTi0uzszPAykwrAUA3nVQ3CwAAAA="/>
  </w:docVars>
  <w:rsids>
    <w:rsidRoot w:val="006B39C8"/>
    <w:rsid w:val="006B39C8"/>
    <w:rsid w:val="00834815"/>
    <w:rsid w:val="00AF539D"/>
    <w:rsid w:val="00CB1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C15ED2"/>
  <w15:chartTrackingRefBased/>
  <w15:docId w15:val="{FC6871CE-5F99-4AC1-84FC-215E567BCA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2</Words>
  <Characters>3546</Characters>
  <Application>Microsoft Office Word</Application>
  <DocSecurity>0</DocSecurity>
  <Lines>29</Lines>
  <Paragraphs>8</Paragraphs>
  <ScaleCrop>false</ScaleCrop>
  <Company/>
  <LinksUpToDate>false</LinksUpToDate>
  <CharactersWithSpaces>4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Hassan</dc:creator>
  <cp:keywords/>
  <dc:description/>
  <cp:lastModifiedBy>Syed Hassan</cp:lastModifiedBy>
  <cp:revision>4</cp:revision>
  <dcterms:created xsi:type="dcterms:W3CDTF">2021-05-15T19:58:00Z</dcterms:created>
  <dcterms:modified xsi:type="dcterms:W3CDTF">2021-05-16T13:49:00Z</dcterms:modified>
</cp:coreProperties>
</file>